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90223A" w:rsidRDefault="00370F46">
      <w:pPr>
        <w:shd w:val="clear" w:color="auto" w:fill="FFFFFF"/>
        <w:spacing w:before="240" w:after="240"/>
      </w:pPr>
      <w:r>
        <w:t>DIYCOOLSCULPTING.KP aesthetics.Article.KA</w:t>
      </w:r>
    </w:p>
    <w:p w14:paraId="00000002" w14:textId="77777777" w:rsidR="0090223A" w:rsidRDefault="00370F46">
      <w:pPr>
        <w:shd w:val="clear" w:color="auto" w:fill="FFFFFF"/>
        <w:spacing w:before="240" w:after="240"/>
      </w:pPr>
      <w:r>
        <w:t>KW: DIY CoolSculpting</w:t>
      </w:r>
    </w:p>
    <w:p w14:paraId="00000003" w14:textId="77777777" w:rsidR="0090223A" w:rsidRDefault="00370F46">
      <w:pPr>
        <w:shd w:val="clear" w:color="auto" w:fill="FFFFFF"/>
        <w:spacing w:before="240" w:after="240"/>
      </w:pPr>
      <w:r>
        <w:t>/DIY COOLSCULPTING</w:t>
      </w:r>
    </w:p>
    <w:p w14:paraId="00000004" w14:textId="77777777" w:rsidR="0090223A" w:rsidRDefault="00370F46">
      <w:pPr>
        <w:shd w:val="clear" w:color="auto" w:fill="FFFFFF"/>
        <w:spacing w:before="240" w:after="240"/>
      </w:pPr>
      <w:r>
        <w:t>META: DIY CoolSculpting does not provide the same safe results you receive from a legitimate CoolSculpting treatment. CoolSculpting at home is extremely dangerous!</w:t>
      </w:r>
    </w:p>
    <w:p w14:paraId="00000005" w14:textId="4EF65EFC" w:rsidR="0090223A" w:rsidRDefault="00370F46">
      <w:pPr>
        <w:shd w:val="clear" w:color="auto" w:fill="FFFFFF"/>
        <w:spacing w:before="240" w:after="240"/>
      </w:pPr>
      <w:r>
        <w:t>DIY CoolSculpting | Why CoolSculpting at Home Does not</w:t>
      </w:r>
      <w:r>
        <w:t xml:space="preserve"> Work</w:t>
      </w:r>
    </w:p>
    <w:p w14:paraId="00000006" w14:textId="77777777" w:rsidR="0090223A" w:rsidRDefault="00370F46">
      <w:pPr>
        <w:shd w:val="clear" w:color="auto" w:fill="FFFFFF"/>
        <w:spacing w:before="240" w:after="240"/>
      </w:pPr>
      <w:r>
        <w:t>CoolSculpting is the most revolut</w:t>
      </w:r>
      <w:r>
        <w:t xml:space="preserve">ionary treatment for reducing stubborn fat without invasive surgery. More men and women are raving about the results they achieve with CoolSculpting, causing a disturbing new trend to grow. In an attempt to save some money on </w:t>
      </w:r>
      <w:r>
        <w:rPr>
          <w:u w:val="single"/>
        </w:rPr>
        <w:t>CoolSculpting cost,</w:t>
      </w:r>
      <w:r>
        <w:t xml:space="preserve"> numerous s</w:t>
      </w:r>
      <w:r>
        <w:t>ources are promoting CoolSculpting at home. The DIY CoolSculpting hacks involve using dry ice on the skin or walking around all day using a lipo belt (a strap containing ice packs.)</w:t>
      </w:r>
    </w:p>
    <w:p w14:paraId="00000007" w14:textId="77777777" w:rsidR="0090223A" w:rsidRDefault="00370F46">
      <w:pPr>
        <w:shd w:val="clear" w:color="auto" w:fill="FFFFFF"/>
        <w:spacing w:before="240" w:after="240"/>
      </w:pPr>
      <w:r>
        <w:t>Continue reading to learn more about the safety concerns of DIY CoolSculpt</w:t>
      </w:r>
      <w:r>
        <w:t>ing and why CoolSculpting at home does not work.</w:t>
      </w:r>
    </w:p>
    <w:p w14:paraId="00000008" w14:textId="77777777" w:rsidR="0090223A" w:rsidRDefault="00370F46">
      <w:pPr>
        <w:shd w:val="clear" w:color="auto" w:fill="FFFFFF"/>
        <w:spacing w:before="240" w:after="240"/>
      </w:pPr>
      <w:r>
        <w:t>How CoolSculpting Works</w:t>
      </w:r>
    </w:p>
    <w:p w14:paraId="00000009" w14:textId="77777777" w:rsidR="0090223A" w:rsidRDefault="00370F46">
      <w:pPr>
        <w:shd w:val="clear" w:color="auto" w:fill="FFFFFF"/>
        <w:spacing w:before="240" w:after="240"/>
      </w:pPr>
      <w:r>
        <w:t>CoolSculpting works by utilizing a scientific process known as Cryolipolysis. This treatment works by eliminating fat cells by exposing them to extreme, controlled cooling. CoolSculpt</w:t>
      </w:r>
      <w:r>
        <w:t>ing is the only FDA approved fat freezing treatment that is safe and effective.</w:t>
      </w:r>
    </w:p>
    <w:p w14:paraId="0000000A" w14:textId="2344D343" w:rsidR="0090223A" w:rsidRDefault="00370F46">
      <w:pPr>
        <w:shd w:val="clear" w:color="auto" w:fill="FFFFFF"/>
        <w:spacing w:before="240" w:after="240"/>
      </w:pPr>
      <w:r>
        <w:t>CoolSculpting applicators draw up skin tissue using a gentle vacuum mechanism. The suction of the vacuum mechanism is a vital part of the fat reduction process. This suction ca</w:t>
      </w:r>
      <w:r>
        <w:t>nnot be accomplished when attempting DIY CoolSculpting. When an area of your body is exposed to the cold temperatures, fat cells move away from the skin’s surface to</w:t>
      </w:r>
      <w:r>
        <w:t xml:space="preserve"> protect themselves. The suction of a CoolSculpting applicator pulls the subc</w:t>
      </w:r>
      <w:r>
        <w:t>utaneous fat cells away from the body and into the applicator where the cells chill from several different angles. This process allows for deep penetration into the fat layer for better fat reduction.</w:t>
      </w:r>
    </w:p>
    <w:p w14:paraId="0000000B" w14:textId="77777777" w:rsidR="0090223A" w:rsidRDefault="00370F46">
      <w:pPr>
        <w:shd w:val="clear" w:color="auto" w:fill="FFFFFF"/>
        <w:spacing w:before="240" w:after="240"/>
      </w:pPr>
      <w:r>
        <w:t>CoolSculpting does not freeze the fat. It merely chills</w:t>
      </w:r>
      <w:r>
        <w:t xml:space="preserve"> the fat by drawing heat from the fat cells with the precise, controlled cooling. Scientific research and development calibrate the CoolSculpting machine to chill the fat cells at a specific temperature for the right amount of time. Chilling the fat cells </w:t>
      </w:r>
      <w:r>
        <w:t>in this way triggers apoptosis, also known as cell death. This process signals the body to collect and process the dead fat cells out of the body through the lymphatic system.</w:t>
      </w:r>
    </w:p>
    <w:p w14:paraId="0000000C" w14:textId="77777777" w:rsidR="0090223A" w:rsidRDefault="00370F46">
      <w:pPr>
        <w:shd w:val="clear" w:color="auto" w:fill="FFFFFF"/>
        <w:spacing w:before="240" w:after="240"/>
      </w:pPr>
      <w:r>
        <w:t>Why CoolSculpting at Home Does Not Work</w:t>
      </w:r>
    </w:p>
    <w:p w14:paraId="0000000D" w14:textId="4F2BC32C" w:rsidR="0090223A" w:rsidRDefault="00370F46">
      <w:pPr>
        <w:shd w:val="clear" w:color="auto" w:fill="FFFFFF"/>
        <w:spacing w:before="240" w:after="240"/>
      </w:pPr>
      <w:r>
        <w:t>There are several essential</w:t>
      </w:r>
      <w:r>
        <w:t xml:space="preserve"> reasons</w:t>
      </w:r>
      <w:r>
        <w:t xml:space="preserve"> why </w:t>
      </w:r>
      <w:r>
        <w:t>DIY CoolSculpting does not work:</w:t>
      </w:r>
    </w:p>
    <w:p w14:paraId="0000000E" w14:textId="77777777" w:rsidR="0090223A" w:rsidRDefault="00370F46">
      <w:pPr>
        <w:shd w:val="clear" w:color="auto" w:fill="FFFFFF"/>
        <w:spacing w:before="240" w:after="240"/>
      </w:pPr>
      <w:r>
        <w:lastRenderedPageBreak/>
        <w:t>1.  Ice packs cannot provide precisely controlled cooling to chill fat, causing apoptosis correctly. The ice packs lose heat quickly when they apply to the body. The only way to properly chill fat cells is with a cold sourc</w:t>
      </w:r>
      <w:r>
        <w:t>e that can maintain precise temperatures without damaging the skin.</w:t>
      </w:r>
    </w:p>
    <w:p w14:paraId="0000000F" w14:textId="77777777" w:rsidR="0090223A" w:rsidRDefault="00370F46">
      <w:pPr>
        <w:shd w:val="clear" w:color="auto" w:fill="FFFFFF"/>
        <w:spacing w:before="240" w:after="240"/>
      </w:pPr>
      <w:r>
        <w:t>2. CoolSculpting at home with ice packs does not provide the vacuum mechanism that draws the subcutaneous fat to the skin’s surface.</w:t>
      </w:r>
    </w:p>
    <w:p w14:paraId="00000010" w14:textId="77777777" w:rsidR="0090223A" w:rsidRDefault="00370F46">
      <w:pPr>
        <w:shd w:val="clear" w:color="auto" w:fill="FFFFFF"/>
        <w:spacing w:before="240" w:after="240"/>
      </w:pPr>
      <w:r>
        <w:t>3. Ice packs do not apply cooling to fat cells from abo</w:t>
      </w:r>
      <w:r>
        <w:t>ve the skin and deep below the skin’s surface.</w:t>
      </w:r>
    </w:p>
    <w:p w14:paraId="00000011" w14:textId="77777777" w:rsidR="0090223A" w:rsidRDefault="00370F46">
      <w:pPr>
        <w:shd w:val="clear" w:color="auto" w:fill="FFFFFF"/>
        <w:spacing w:before="240" w:after="240"/>
      </w:pPr>
      <w:r>
        <w:t>4. CoolSculpting at home with ice packs will not properly freeze fat cells, but it will freeze and damage the skin. Frostbite is a severe complication when attempting to DIY CoolSculpting.</w:t>
      </w:r>
    </w:p>
    <w:p w14:paraId="00000012" w14:textId="77777777" w:rsidR="0090223A" w:rsidRDefault="00370F46">
      <w:pPr>
        <w:shd w:val="clear" w:color="auto" w:fill="FFFFFF"/>
        <w:spacing w:before="240" w:after="240"/>
      </w:pPr>
      <w:r>
        <w:t>The Dangers of CoolS</w:t>
      </w:r>
      <w:r>
        <w:t>culpting at Home</w:t>
      </w:r>
    </w:p>
    <w:p w14:paraId="00000013" w14:textId="77777777" w:rsidR="0090223A" w:rsidRDefault="00370F46">
      <w:pPr>
        <w:shd w:val="clear" w:color="auto" w:fill="FFFFFF"/>
      </w:pPr>
      <w:r>
        <w:t xml:space="preserve">As the trend of DIY CoolSculpting shows up more and more in the media, medical personnel report more thermal injuries from people attempting CoolSculpting at home. The misinformation that this fat reduction treatment is safe to do at home </w:t>
      </w:r>
      <w:r>
        <w:t>puts the well-being of those trying DIY CoolSculpting at risk.</w:t>
      </w:r>
    </w:p>
    <w:p w14:paraId="00000014" w14:textId="77777777" w:rsidR="0090223A" w:rsidRDefault="00370F46">
      <w:pPr>
        <w:shd w:val="clear" w:color="auto" w:fill="FFFFFF"/>
      </w:pPr>
      <w:r>
        <w:t xml:space="preserve"> </w:t>
      </w:r>
    </w:p>
    <w:p w14:paraId="00000015" w14:textId="77777777" w:rsidR="0090223A" w:rsidRDefault="00370F46">
      <w:pPr>
        <w:shd w:val="clear" w:color="auto" w:fill="FFFFFF"/>
      </w:pPr>
      <w:r>
        <w:t>The most severe complication from attempting CoolSculpting at home is frostbite of the skin. Ice packs on your skin will not freeze fat but will freeze and damage your skin. Instead of trying</w:t>
      </w:r>
      <w:r>
        <w:t xml:space="preserve"> a dangerous fad at home, learn more about reputable spas that offer safe, effective CoolSculpting treatments. Most CoolSculpting providers are happy to work with anyone’s budget to safely achieve fat reduction without injuring themselves or breaking the b</w:t>
      </w:r>
      <w:r>
        <w:t xml:space="preserve">ank. Schedule a free consultation from KP Aesthetics to learn more. Contact KP Aesthetics online or call </w:t>
      </w:r>
      <w:r>
        <w:rPr>
          <w:rFonts w:ascii="Calibri" w:eastAsia="Calibri" w:hAnsi="Calibri" w:cs="Calibri"/>
        </w:rPr>
        <w:t>484-420-4094.</w:t>
      </w:r>
    </w:p>
    <w:p w14:paraId="00000016" w14:textId="77777777" w:rsidR="0090223A" w:rsidRDefault="0090223A">
      <w:pPr>
        <w:shd w:val="clear" w:color="auto" w:fill="FFFFFF"/>
      </w:pPr>
    </w:p>
    <w:p w14:paraId="00000017" w14:textId="77777777" w:rsidR="0090223A" w:rsidRDefault="0090223A"/>
    <w:sectPr w:rsidR="0090223A">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CC"/>
    <w:family w:val="swiss"/>
    <w:pitch w:val="variable"/>
    <w:sig w:usb0="E0002EFF" w:usb1="0000785B" w:usb2="00000001"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3tzSztDQzMDA2MLBU0lEKTi0uzszPAykwrAUA/GRKiSwAAAA="/>
  </w:docVars>
  <w:rsids>
    <w:rsidRoot w:val="0090223A"/>
    <w:rsid w:val="00370F46"/>
    <w:rsid w:val="009022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D9688E"/>
  <w15:docId w15:val="{2C05055D-9320-42BF-844C-D9C1F8919C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636</Words>
  <Characters>3395</Characters>
  <Application>Microsoft Office Word</Application>
  <DocSecurity>0</DocSecurity>
  <Lines>58</Lines>
  <Paragraphs>30</Paragraphs>
  <ScaleCrop>false</ScaleCrop>
  <Company/>
  <LinksUpToDate>false</LinksUpToDate>
  <CharactersWithSpaces>4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2</cp:revision>
  <dcterms:created xsi:type="dcterms:W3CDTF">2020-06-04T21:28:00Z</dcterms:created>
  <dcterms:modified xsi:type="dcterms:W3CDTF">2020-06-04T21:29:00Z</dcterms:modified>
</cp:coreProperties>
</file>